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30A46A59" w:rsidR="00140E44" w:rsidRDefault="00F8737E" w:rsidP="00AB34CC">
      <w:pPr>
        <w:pStyle w:val="a6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表題</w:t>
      </w:r>
    </w:p>
    <w:p w14:paraId="47502EC7" w14:textId="0F2BED3A" w:rsidR="00387D77" w:rsidRDefault="00AB34CC" w:rsidP="005B64DA">
      <w:pPr>
        <w:pStyle w:val="HeadingUnnumbered2"/>
        <w:rPr>
          <w:lang w:eastAsia="ja-JP"/>
        </w:rPr>
      </w:pPr>
      <w:r w:rsidRPr="00AB34CC">
        <w:fldChar w:fldCharType="begin"/>
      </w:r>
      <w:r w:rsidRPr="00AB34CC">
        <w:rPr>
          <w:lang w:eastAsia="ja-JP"/>
        </w:rPr>
        <w:instrText xml:space="preserve"> </w:instrText>
      </w:r>
      <w:r w:rsidRPr="00AB34CC">
        <w:rPr>
          <w:rFonts w:hint="eastAsia"/>
          <w:lang w:eastAsia="ja-JP"/>
        </w:rPr>
        <w:instrText>AUTHOR  \* MERGEFORMAT</w:instrText>
      </w:r>
      <w:r w:rsidRPr="00AB34CC">
        <w:rPr>
          <w:lang w:eastAsia="ja-JP"/>
        </w:rPr>
        <w:instrText xml:space="preserve"> </w:instrText>
      </w:r>
      <w:r w:rsidRPr="00AB34CC">
        <w:fldChar w:fldCharType="separate"/>
      </w:r>
      <w:r w:rsidR="005B64DA">
        <w:rPr>
          <w:noProof/>
          <w:lang w:eastAsia="ja-JP"/>
        </w:rPr>
        <w:t>Kazuki</w:t>
      </w:r>
      <w:r w:rsidRPr="00AB34CC">
        <w:fldChar w:fldCharType="end"/>
      </w:r>
      <w:r w:rsidR="005B64DA">
        <w:rPr>
          <w:rFonts w:hint="eastAsia"/>
          <w:lang w:eastAsia="ja-JP"/>
        </w:rPr>
        <w:t>AUTHOR</w:t>
      </w:r>
    </w:p>
    <w:p w14:paraId="66133899" w14:textId="55B2E75B" w:rsidR="00CE2CFE" w:rsidRDefault="005B64DA" w:rsidP="005B64DA">
      <w:pPr>
        <w:pStyle w:val="HeadingUnnumbered3"/>
        <w:rPr>
          <w:lang w:eastAsia="ja-JP"/>
        </w:rPr>
        <w:sectPr w:rsidR="00CE2CFE" w:rsidSect="00AB34C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/>
          <w:pgMar w:top="1134" w:right="1077" w:bottom="1440" w:left="1077" w:header="851" w:footer="992" w:gutter="0"/>
          <w:pgNumType w:start="0"/>
          <w:cols w:space="425"/>
          <w:titlePg/>
          <w:docGrid w:type="linesAndChars" w:linePitch="360"/>
        </w:sect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24B519D2" w14:textId="7529F7C5" w:rsidR="00387D77" w:rsidRPr="00387D77" w:rsidRDefault="00387D77" w:rsidP="00387D77">
      <w:pPr>
        <w:jc w:val="center"/>
        <w:rPr>
          <w:lang w:eastAsia="ja-JP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2"/>
          <w:szCs w:val="22"/>
        </w:rPr>
      </w:sdtEndPr>
      <w:sdtContent>
        <w:p w14:paraId="3B4281B0" w14:textId="0AD78A3A" w:rsidR="005D3AB0" w:rsidRDefault="005D3AB0" w:rsidP="006840A1">
          <w:pPr>
            <w:pStyle w:val="af2"/>
            <w:rPr>
              <w:lang w:eastAsia="ja-JP"/>
            </w:rPr>
          </w:pPr>
          <w:r>
            <w:rPr>
              <w:lang w:eastAsia="ja-JP"/>
            </w:rPr>
            <w:t>目次</w:t>
          </w:r>
        </w:p>
        <w:p w14:paraId="48EBC0E0" w14:textId="53C79AB2" w:rsidR="00E21834" w:rsidRDefault="005D3AB0">
          <w:pPr>
            <w:pStyle w:val="11"/>
            <w:tabs>
              <w:tab w:val="left" w:pos="440"/>
              <w:tab w:val="right" w:leader="dot" w:pos="9736"/>
            </w:tabs>
            <w:rPr>
              <w:noProof/>
              <w:lang w:val="en-GB"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439856400" w:history="1">
            <w:r w:rsidR="00E21834" w:rsidRPr="003E4CA2">
              <w:rPr>
                <w:rStyle w:val="af1"/>
                <w:noProof/>
              </w:rPr>
              <w:t>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1"/>
                <w:noProof/>
              </w:rPr>
              <w:t>Hello world.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0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17533568" w14:textId="74B10CBE" w:rsidR="00E21834" w:rsidRDefault="001438BA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1" w:history="1">
            <w:r w:rsidR="00E21834" w:rsidRPr="003E4CA2">
              <w:rPr>
                <w:rStyle w:val="af1"/>
                <w:noProof/>
                <w:lang w:eastAsia="ja-JP"/>
              </w:rPr>
              <w:t>1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1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1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6E349D10" w14:textId="3C92BB74" w:rsidR="00E21834" w:rsidRDefault="001438BA">
          <w:pPr>
            <w:pStyle w:val="32"/>
            <w:tabs>
              <w:tab w:val="left" w:pos="1320"/>
              <w:tab w:val="right" w:leader="dot" w:pos="9736"/>
            </w:tabs>
            <w:rPr>
              <w:noProof/>
            </w:rPr>
          </w:pPr>
          <w:hyperlink w:anchor="_Toc439856402" w:history="1">
            <w:r w:rsidR="00E21834" w:rsidRPr="003E4CA2">
              <w:rPr>
                <w:rStyle w:val="af1"/>
                <w:noProof/>
                <w:lang w:eastAsia="ja-JP"/>
              </w:rPr>
              <w:t>1.1.1</w:t>
            </w:r>
            <w:r w:rsidR="00E21834">
              <w:rPr>
                <w:noProof/>
              </w:rPr>
              <w:tab/>
            </w:r>
            <w:r w:rsidR="00E21834" w:rsidRPr="003E4CA2">
              <w:rPr>
                <w:rStyle w:val="af1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2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737A572F" w14:textId="6E907AB3" w:rsidR="00E21834" w:rsidRDefault="001438BA">
          <w:pPr>
            <w:pStyle w:val="11"/>
            <w:tabs>
              <w:tab w:val="right" w:leader="dot" w:pos="9736"/>
            </w:tabs>
            <w:rPr>
              <w:noProof/>
              <w:lang w:val="en-GB" w:eastAsia="ja-JP"/>
            </w:rPr>
          </w:pPr>
          <w:hyperlink w:anchor="_Toc439856403" w:history="1">
            <w:r w:rsidR="00E21834" w:rsidRPr="003E4CA2">
              <w:rPr>
                <w:rStyle w:val="af1"/>
                <w:noProof/>
              </w:rPr>
              <w:t>2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3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3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376FA754" w14:textId="19BB7142" w:rsidR="00E21834" w:rsidRDefault="001438BA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4" w:history="1">
            <w:r w:rsidR="00E21834" w:rsidRPr="003E4CA2">
              <w:rPr>
                <w:rStyle w:val="af1"/>
                <w:noProof/>
                <w:lang w:eastAsia="ja-JP"/>
              </w:rPr>
              <w:t>2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1"/>
                <w:noProof/>
                <w:lang w:eastAsia="ja-JP"/>
              </w:rPr>
              <w:t>hoge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4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4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28B6B497" w14:textId="74D27552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4B2FB8E4" w:rsidR="00AE6AA5" w:rsidRDefault="002D74D3" w:rsidP="006840A1">
      <w:pPr>
        <w:pStyle w:val="1"/>
      </w:pPr>
      <w:bookmarkStart w:id="0" w:name="_Toc439856400"/>
      <w:r>
        <w:lastRenderedPageBreak/>
        <w:t>Hello world.</w:t>
      </w:r>
      <w:bookmarkEnd w:id="0"/>
    </w:p>
    <w:p w14:paraId="00870F2E" w14:textId="05888D48" w:rsidR="00FE543B" w:rsidRDefault="00E21834" w:rsidP="00E21834">
      <w:pPr>
        <w:pStyle w:val="20"/>
        <w:rPr>
          <w:lang w:eastAsia="ja-JP"/>
        </w:rPr>
      </w:pPr>
      <w:bookmarkStart w:id="1" w:name="_Toc439856401"/>
      <w:r>
        <w:rPr>
          <w:rFonts w:hint="eastAsia"/>
          <w:lang w:eastAsia="ja-JP"/>
        </w:rPr>
        <w:t>Hell</w:t>
      </w:r>
      <w:bookmarkStart w:id="2" w:name="_GoBack"/>
      <w:r w:rsidRPr="000F5BCD">
        <w:rPr>
          <w:rStyle w:val="VerbatimChar"/>
          <w:rFonts w:hint="eastAsia"/>
        </w:rPr>
        <w:t>o world</w:t>
      </w:r>
      <w:bookmarkEnd w:id="1"/>
      <w:bookmarkEnd w:id="2"/>
    </w:p>
    <w:p w14:paraId="7EF41BA0" w14:textId="1F8E4C40" w:rsidR="00E21834" w:rsidRDefault="00E21834" w:rsidP="00E21834">
      <w:pPr>
        <w:pStyle w:val="30"/>
        <w:rPr>
          <w:lang w:eastAsia="ja-JP"/>
        </w:rPr>
      </w:pPr>
      <w:bookmarkStart w:id="3" w:name="_Toc439856402"/>
      <w:r>
        <w:rPr>
          <w:lang w:eastAsia="ja-JP"/>
        </w:rPr>
        <w:t>Hello world</w:t>
      </w:r>
      <w:bookmarkEnd w:id="3"/>
    </w:p>
    <w:p w14:paraId="7279922C" w14:textId="77777777" w:rsidR="00E21834" w:rsidRDefault="00E21834" w:rsidP="00E21834">
      <w:pPr>
        <w:pStyle w:val="4"/>
        <w:rPr>
          <w:lang w:eastAsia="ja-JP"/>
        </w:rPr>
      </w:pPr>
      <w:r>
        <w:rPr>
          <w:lang w:eastAsia="ja-JP"/>
        </w:rPr>
        <w:t>Hello world</w:t>
      </w:r>
    </w:p>
    <w:p w14:paraId="585E0AF6" w14:textId="66D6AFBA" w:rsidR="00FE543B" w:rsidRDefault="0013473F" w:rsidP="0013473F">
      <w:pPr>
        <w:pStyle w:val="5"/>
      </w:pPr>
      <w:r>
        <w:rPr>
          <w:rFonts w:hint="eastAsia"/>
        </w:rPr>
        <w:t>H</w:t>
      </w:r>
      <w:r>
        <w:t>ello World</w:t>
      </w:r>
    </w:p>
    <w:p w14:paraId="55204F08" w14:textId="306EB4E7" w:rsidR="00C14FCD" w:rsidRDefault="00C14FCD" w:rsidP="00C14FCD">
      <w:pPr>
        <w:pStyle w:val="HeadingUnnumbered1"/>
      </w:pPr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</w:p>
    <w:p w14:paraId="221EC55B" w14:textId="5DCCE83D" w:rsidR="00C14FCD" w:rsidRDefault="00C14FCD" w:rsidP="00C14FCD">
      <w:pPr>
        <w:pStyle w:val="HeadingUnnumbered2"/>
      </w:pPr>
      <w:r>
        <w:rPr>
          <w:rFonts w:hint="eastAsia"/>
        </w:rPr>
        <w:t>U</w:t>
      </w:r>
      <w:r>
        <w:t>nnumbered 2</w:t>
      </w:r>
    </w:p>
    <w:p w14:paraId="18F65E6E" w14:textId="30023FB0" w:rsidR="00C14FCD" w:rsidRDefault="00C14FCD" w:rsidP="00C14FCD">
      <w:pPr>
        <w:pStyle w:val="HeadingUnnumbered3"/>
      </w:pPr>
      <w:r>
        <w:rPr>
          <w:rFonts w:hint="eastAsia"/>
        </w:rPr>
        <w:t>U</w:t>
      </w:r>
      <w:r>
        <w:t>nnumbered 3</w:t>
      </w:r>
    </w:p>
    <w:p w14:paraId="615210F0" w14:textId="353B8A67" w:rsidR="00C14FCD" w:rsidRDefault="00C14FCD" w:rsidP="00C14FCD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15E2FA2C" w14:textId="74F604A1" w:rsidR="008B6F41" w:rsidRPr="00C14FCD" w:rsidRDefault="008B6F41" w:rsidP="008B6F41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2AD76280" w14:textId="77777777" w:rsidR="00FE543B" w:rsidRDefault="00FE543B" w:rsidP="006E7F60">
      <w:pPr>
        <w:pStyle w:val="1"/>
      </w:pPr>
      <w:bookmarkStart w:id="4" w:name="_Toc439856403"/>
      <w:bookmarkEnd w:id="4"/>
    </w:p>
    <w:p w14:paraId="23EA935B" w14:textId="77777777" w:rsidR="00FE543B" w:rsidRDefault="00FE543B" w:rsidP="00FE543B">
      <w:pPr>
        <w:pStyle w:val="a4"/>
      </w:pPr>
    </w:p>
    <w:p w14:paraId="7923CF24" w14:textId="6BD7590F" w:rsidR="00FE543B" w:rsidRDefault="001D6A11" w:rsidP="001D6A11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>ource Code</w:t>
      </w:r>
    </w:p>
    <w:p w14:paraId="511C5A31" w14:textId="6FB99254" w:rsidR="00341036" w:rsidRDefault="00F4410B" w:rsidP="00F4410B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3D2F9ACD" w14:textId="5BF8E92D" w:rsidR="00F4410B" w:rsidRDefault="00F4410B" w:rsidP="00F4410B">
      <w:pPr>
        <w:pStyle w:val="ImageDiv"/>
      </w:pPr>
      <w:r>
        <w:rPr>
          <w:rFonts w:hint="eastAsia"/>
        </w:rPr>
        <w:t>I</w:t>
      </w:r>
      <w:r>
        <w:t xml:space="preserve">mage </w:t>
      </w:r>
      <w:proofErr w:type="spellStart"/>
      <w:r>
        <w:t>Div</w:t>
      </w:r>
      <w:proofErr w:type="spellEnd"/>
    </w:p>
    <w:p w14:paraId="498E2686" w14:textId="13436D50" w:rsidR="00F4410B" w:rsidRPr="00FE543B" w:rsidRDefault="00F4410B" w:rsidP="00F4410B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12"/>
        <w:tblW w:w="5355" w:type="pct"/>
        <w:jc w:val="center"/>
        <w:tblLook w:val="04A0" w:firstRow="1" w:lastRow="0" w:firstColumn="1" w:lastColumn="0" w:noHBand="0" w:noVBand="1"/>
      </w:tblPr>
      <w:tblGrid>
        <w:gridCol w:w="561"/>
        <w:gridCol w:w="1330"/>
        <w:gridCol w:w="1865"/>
        <w:gridCol w:w="6913"/>
      </w:tblGrid>
      <w:tr w:rsidR="007C0B1F" w14:paraId="613395C0" w14:textId="77777777" w:rsidTr="004F6F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</w:tcPr>
          <w:p w14:paraId="47BCEAFC" w14:textId="77777777" w:rsidR="007C0B1F" w:rsidRDefault="007C0B1F" w:rsidP="00CE2CFE">
            <w:pPr>
              <w:pStyle w:val="Compact"/>
              <w:jc w:val="center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8AFAFD7" w14:textId="77777777" w:rsidR="00C260CC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proofErr w:type="spellStart"/>
            <w:r>
              <w:t>mbed</w:t>
            </w:r>
            <w:proofErr w:type="spellEnd"/>
            <w:r>
              <w:t xml:space="preserve"> p10)</w:t>
            </w:r>
          </w:p>
        </w:tc>
        <w:tc>
          <w:tcPr>
            <w:tcW w:w="874" w:type="pct"/>
            <w:vAlign w:val="center"/>
          </w:tcPr>
          <w:p w14:paraId="381EF531" w14:textId="77777777" w:rsidR="00C260CC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proofErr w:type="spellStart"/>
            <w:r>
              <w:t>mbed</w:t>
            </w:r>
            <w:proofErr w:type="spellEnd"/>
            <w:r>
              <w:t xml:space="preserve"> p9)</w:t>
            </w:r>
          </w:p>
        </w:tc>
        <w:tc>
          <w:tcPr>
            <w:tcW w:w="0" w:type="auto"/>
            <w:vAlign w:val="center"/>
          </w:tcPr>
          <w:p w14:paraId="621881AC" w14:textId="77777777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304C0AB" w14:textId="77777777" w:rsidR="007C0B1F" w:rsidRDefault="007C0B1F" w:rsidP="00CE2CF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8601266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74" w:type="pct"/>
            <w:vAlign w:val="center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3F7C46C1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C3967B3" w14:textId="77777777" w:rsidR="007C0B1F" w:rsidRDefault="007C0B1F" w:rsidP="00CE2CF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14C4725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6523FD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0" w:type="auto"/>
            <w:vAlign w:val="center"/>
          </w:tcPr>
          <w:p w14:paraId="3C68F0E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4D9972F" w14:textId="77777777" w:rsidR="007C0B1F" w:rsidRDefault="007C0B1F" w:rsidP="00CE2CF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A89AE3B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EEDE434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0" w:type="auto"/>
            <w:vAlign w:val="center"/>
          </w:tcPr>
          <w:p w14:paraId="27585F68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</w:t>
            </w:r>
            <w:r>
              <w:rPr>
                <w:lang w:eastAsia="ja-JP"/>
              </w:rPr>
              <w:t>(LSB)</w:t>
            </w:r>
          </w:p>
        </w:tc>
      </w:tr>
      <w:tr w:rsidR="007C0B1F" w14:paraId="21500E4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CFA97A8" w14:textId="77777777" w:rsidR="007C0B1F" w:rsidRDefault="007C0B1F" w:rsidP="00CE2CF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498CAB8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4A5C1A6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0" w:type="auto"/>
            <w:vAlign w:val="center"/>
          </w:tcPr>
          <w:p w14:paraId="3602B7C0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</w:t>
            </w:r>
            <w:r>
              <w:rPr>
                <w:lang w:eastAsia="ja-JP"/>
              </w:rPr>
              <w:t>(MSB)</w:t>
            </w:r>
          </w:p>
        </w:tc>
      </w:tr>
      <w:tr w:rsidR="007C0B1F" w14:paraId="102A9A38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4179BD" w14:textId="77777777" w:rsidR="007C0B1F" w:rsidRDefault="007C0B1F" w:rsidP="00CE2CF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5198A011" w14:textId="77777777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74" w:type="pct"/>
            <w:vAlign w:val="center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6B1788" w14:textId="77777777" w:rsidR="007C0B1F" w:rsidRDefault="007C0B1F" w:rsidP="00CE2CFE">
            <w:pPr>
              <w:pStyle w:val="Compact"/>
              <w:jc w:val="center"/>
            </w:pPr>
            <w:r>
              <w:t>5~N</w:t>
            </w:r>
          </w:p>
        </w:tc>
        <w:tc>
          <w:tcPr>
            <w:tcW w:w="0" w:type="auto"/>
            <w:vAlign w:val="center"/>
          </w:tcPr>
          <w:p w14:paraId="2072974C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6722FEB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バイナリデータ</w:t>
            </w:r>
            <w:proofErr w:type="spellEnd"/>
          </w:p>
        </w:tc>
        <w:tc>
          <w:tcPr>
            <w:tcW w:w="0" w:type="auto"/>
            <w:vAlign w:val="center"/>
          </w:tcPr>
          <w:p w14:paraId="4493D1C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各バイトデータの</w:t>
            </w:r>
            <w:r>
              <w:rPr>
                <w:lang w:eastAsia="ja-JP"/>
              </w:rPr>
              <w:t>XOR</w:t>
            </w:r>
            <w:r>
              <w:rPr>
                <w:lang w:eastAsia="ja-JP"/>
              </w:rPr>
              <w:t>をとって</w:t>
            </w:r>
            <w:r>
              <w:rPr>
                <w:lang w:eastAsia="ja-JP"/>
              </w:rPr>
              <w:t>CRC</w:t>
            </w:r>
            <w:r>
              <w:rPr>
                <w:lang w:eastAsia="ja-JP"/>
              </w:rPr>
              <w:t>を作っておく。最初は</w:t>
            </w:r>
            <w:r>
              <w:rPr>
                <w:lang w:eastAsia="ja-JP"/>
              </w:rPr>
              <w:t>0x00</w:t>
            </w:r>
            <w:r>
              <w:rPr>
                <w:lang w:eastAsia="ja-JP"/>
              </w:rPr>
              <w:t>と</w:t>
            </w:r>
            <w:r>
              <w:rPr>
                <w:lang w:eastAsia="ja-JP"/>
              </w:rPr>
              <w:t>XOR</w:t>
            </w:r>
            <w:r>
              <w:rPr>
                <w:lang w:eastAsia="ja-JP"/>
              </w:rPr>
              <w:t>する</w:t>
            </w:r>
          </w:p>
        </w:tc>
      </w:tr>
      <w:tr w:rsidR="007C0B1F" w14:paraId="3A284B7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480184C" w14:textId="77777777" w:rsidR="007C0B1F" w:rsidRDefault="007C0B1F" w:rsidP="00CE2CFE">
            <w:pPr>
              <w:pStyle w:val="Compact"/>
              <w:jc w:val="center"/>
            </w:pPr>
            <w:r>
              <w:t>N+1</w:t>
            </w:r>
          </w:p>
        </w:tc>
        <w:tc>
          <w:tcPr>
            <w:tcW w:w="0" w:type="auto"/>
            <w:vAlign w:val="center"/>
          </w:tcPr>
          <w:p w14:paraId="2130FA19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74" w:type="pct"/>
            <w:vAlign w:val="center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9767952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1193D46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2CB4E36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C84213E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386F051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ABE1D88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85F71D3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09E8BA3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6E4FF55" w14:textId="77777777" w:rsidR="007C0B1F" w:rsidRDefault="007C0B1F" w:rsidP="00CE2CFE">
            <w:pPr>
              <w:pStyle w:val="Compact"/>
              <w:jc w:val="center"/>
            </w:pPr>
            <w:r>
              <w:t>N+2</w:t>
            </w:r>
          </w:p>
        </w:tc>
        <w:tc>
          <w:tcPr>
            <w:tcW w:w="0" w:type="auto"/>
            <w:vAlign w:val="center"/>
          </w:tcPr>
          <w:p w14:paraId="0A244290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C1A4A42" w14:textId="30ECB089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0" w:type="auto"/>
            <w:vAlign w:val="center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bookmarkStart w:id="5" w:name="_Toc439856404"/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5"/>
    </w:p>
    <w:p w14:paraId="4B1CA763" w14:textId="77777777" w:rsidR="00F4410B" w:rsidRPr="00F4410B" w:rsidRDefault="00F4410B" w:rsidP="00F4410B">
      <w:pPr>
        <w:rPr>
          <w:lang w:eastAsia="ja-JP"/>
        </w:rPr>
      </w:pPr>
    </w:p>
    <w:sectPr w:rsidR="00F4410B" w:rsidRPr="00F4410B" w:rsidSect="00716937">
      <w:type w:val="continuous"/>
      <w:pgSz w:w="11906" w:h="16838"/>
      <w:pgMar w:top="1440" w:right="1080" w:bottom="1440" w:left="1080" w:header="851" w:footer="992" w:gutter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9D3E9" w14:textId="77777777" w:rsidR="001438BA" w:rsidRDefault="001438BA">
      <w:pPr>
        <w:spacing w:after="0"/>
      </w:pPr>
      <w:r>
        <w:separator/>
      </w:r>
    </w:p>
  </w:endnote>
  <w:endnote w:type="continuationSeparator" w:id="0">
    <w:p w14:paraId="5193A521" w14:textId="77777777" w:rsidR="001438BA" w:rsidRDefault="001438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2274E167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</w:t>
    </w:r>
    <w:r>
      <w:rPr>
        <w:color w:val="17365D" w:themeColor="text2" w:themeShade="BF"/>
        <w:lang w:val="ja-JP" w:eastAsia="ja-JP"/>
      </w:rPr>
      <w:t xml:space="preserve">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0F5BCD">
      <w:rPr>
        <w:noProof/>
        <w:color w:val="17365D" w:themeColor="text2" w:themeShade="BF"/>
      </w:rPr>
      <w:instrText>6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0F5BCD">
      <w:rPr>
        <w:noProof/>
        <w:color w:val="17365D" w:themeColor="text2" w:themeShade="BF"/>
      </w:rPr>
      <w:t>5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8E602" w14:textId="59A07E3E" w:rsidR="00CE2CFE" w:rsidRPr="001D6A11" w:rsidRDefault="00CE2CFE" w:rsidP="001F2801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  <w:sz w:val="2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5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</w:t>
    </w:r>
    <w:r>
      <w:rPr>
        <w:color w:val="17365D" w:themeColor="text2" w:themeShade="BF"/>
        <w:lang w:val="ja-JP" w:eastAsia="ja-JP"/>
      </w:rPr>
      <w:t xml:space="preserve">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0F5BCD">
      <w:rPr>
        <w:noProof/>
        <w:color w:val="17365D" w:themeColor="text2" w:themeShade="BF"/>
      </w:rPr>
      <w:instrText>6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0F5BCD">
      <w:rPr>
        <w:noProof/>
        <w:color w:val="17365D" w:themeColor="text2" w:themeShade="BF"/>
      </w:rPr>
      <w:t>5</w:t>
    </w:r>
    <w:r>
      <w:rPr>
        <w:color w:val="17365D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D1595" w14:textId="77777777" w:rsidR="001438BA" w:rsidRDefault="001438BA">
      <w:r>
        <w:separator/>
      </w:r>
    </w:p>
  </w:footnote>
  <w:footnote w:type="continuationSeparator" w:id="0">
    <w:p w14:paraId="048AC63C" w14:textId="77777777" w:rsidR="001438BA" w:rsidRDefault="001438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D7E59" w14:textId="0F8680EF" w:rsidR="00CE2CFE" w:rsidRPr="001D6A11" w:rsidRDefault="001438BA" w:rsidP="005426FA">
    <w:pPr>
      <w:pStyle w:val="af3"/>
      <w:rPr>
        <w:rFonts w:cs="Times New Roman (見出しのフォント - コンプ"/>
        <w:sz w:val="20"/>
      </w:rPr>
    </w:pPr>
    <w:sdt>
      <w:sdtPr>
        <w:rPr>
          <w:rFonts w:asciiTheme="majorHAnsi" w:eastAsiaTheme="majorEastAsia" w:hAnsiTheme="majorHAnsi" w:cs="Times New Roman (見出しのフォント - コンプ"/>
          <w:color w:val="4F81BD" w:themeColor="accent1"/>
          <w:sz w:val="20"/>
        </w:rPr>
        <w:alias w:val="タイトル"/>
        <w:id w:val="1784606152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1D6A11">
          <w:rPr>
            <w:rFonts w:asciiTheme="majorHAnsi" w:eastAsiaTheme="majorEastAsia" w:hAnsiTheme="majorHAnsi" w:cs="Times New Roman (見出しのフォント - コンプ"/>
            <w:sz w:val="20"/>
            <w:szCs w:val="27"/>
            <w:lang w:val="ja-JP" w:eastAsia="ja-JP"/>
          </w:rPr>
          <w:t>[</w:t>
        </w:r>
        <w:r w:rsidR="00CE2CFE" w:rsidRPr="001D6A11">
          <w:rPr>
            <w:rFonts w:asciiTheme="majorHAnsi" w:eastAsiaTheme="majorEastAsia" w:hAnsiTheme="majorHAnsi" w:cs="Times New Roman (見出しのフォント - コンプ"/>
            <w:sz w:val="20"/>
            <w:szCs w:val="27"/>
            <w:lang w:val="ja-JP" w:eastAsia="ja-JP"/>
          </w:rPr>
          <w:t>文書のタイトル</w:t>
        </w:r>
        <w:r w:rsidR="00CE2CFE" w:rsidRPr="001D6A11">
          <w:rPr>
            <w:rFonts w:asciiTheme="majorHAnsi" w:eastAsiaTheme="majorEastAsia" w:hAnsiTheme="majorHAnsi" w:cs="Times New Roman (見出しのフォント - コンプ"/>
            <w:sz w:val="20"/>
            <w:szCs w:val="27"/>
            <w:lang w:val="ja-JP" w:eastAsia="ja-JP"/>
          </w:rPr>
          <w:t>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360D01D4" w:rsidR="00CE2CFE" w:rsidRPr="00C70434" w:rsidRDefault="001438BA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879276769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276D1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ABA53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F440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B9EA0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24C2E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D6AC7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A30BB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ADB0067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6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  <w:num w:numId="2">
    <w:abstractNumId w:val="15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4"/>
  </w:num>
  <w:num w:numId="26">
    <w:abstractNumId w:val="19"/>
  </w:num>
  <w:num w:numId="27">
    <w:abstractNumId w:val="17"/>
  </w:num>
  <w:num w:numId="28">
    <w:abstractNumId w:val="13"/>
  </w:num>
  <w:num w:numId="29">
    <w:abstractNumId w:val="1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121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0400"/>
    <w:rsid w:val="00011C8B"/>
    <w:rsid w:val="00026DF3"/>
    <w:rsid w:val="00042C20"/>
    <w:rsid w:val="0006288E"/>
    <w:rsid w:val="00072096"/>
    <w:rsid w:val="000A6A15"/>
    <w:rsid w:val="000B2866"/>
    <w:rsid w:val="000E6259"/>
    <w:rsid w:val="000E64F1"/>
    <w:rsid w:val="000F5BCD"/>
    <w:rsid w:val="00112F0A"/>
    <w:rsid w:val="0013473F"/>
    <w:rsid w:val="00140E44"/>
    <w:rsid w:val="001438BA"/>
    <w:rsid w:val="001B26BD"/>
    <w:rsid w:val="001B53B3"/>
    <w:rsid w:val="001B5BAA"/>
    <w:rsid w:val="001B7892"/>
    <w:rsid w:val="001D6A11"/>
    <w:rsid w:val="001F2801"/>
    <w:rsid w:val="00203CD3"/>
    <w:rsid w:val="00277BAF"/>
    <w:rsid w:val="00285545"/>
    <w:rsid w:val="002D74D3"/>
    <w:rsid w:val="002F7344"/>
    <w:rsid w:val="00313492"/>
    <w:rsid w:val="0033289F"/>
    <w:rsid w:val="00341036"/>
    <w:rsid w:val="00341D05"/>
    <w:rsid w:val="003720BD"/>
    <w:rsid w:val="00387D77"/>
    <w:rsid w:val="0039599D"/>
    <w:rsid w:val="003A60B3"/>
    <w:rsid w:val="003C03CA"/>
    <w:rsid w:val="004265F9"/>
    <w:rsid w:val="00444433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419EF"/>
    <w:rsid w:val="005426FA"/>
    <w:rsid w:val="00590D07"/>
    <w:rsid w:val="005B64DA"/>
    <w:rsid w:val="005D3AB0"/>
    <w:rsid w:val="005E6F90"/>
    <w:rsid w:val="005F684D"/>
    <w:rsid w:val="00603265"/>
    <w:rsid w:val="0061168C"/>
    <w:rsid w:val="00657F16"/>
    <w:rsid w:val="006840A1"/>
    <w:rsid w:val="006A09E4"/>
    <w:rsid w:val="006E7F60"/>
    <w:rsid w:val="00716937"/>
    <w:rsid w:val="00731462"/>
    <w:rsid w:val="00760ACA"/>
    <w:rsid w:val="00784028"/>
    <w:rsid w:val="00784D58"/>
    <w:rsid w:val="007C0B1F"/>
    <w:rsid w:val="007D4DF4"/>
    <w:rsid w:val="00821538"/>
    <w:rsid w:val="00825861"/>
    <w:rsid w:val="00825ADE"/>
    <w:rsid w:val="008561B1"/>
    <w:rsid w:val="008B101B"/>
    <w:rsid w:val="008B2349"/>
    <w:rsid w:val="008B6F41"/>
    <w:rsid w:val="008D60F3"/>
    <w:rsid w:val="008D6863"/>
    <w:rsid w:val="008E42E8"/>
    <w:rsid w:val="008F18F4"/>
    <w:rsid w:val="009232D7"/>
    <w:rsid w:val="00947EEB"/>
    <w:rsid w:val="0095417C"/>
    <w:rsid w:val="009E1693"/>
    <w:rsid w:val="00A113D2"/>
    <w:rsid w:val="00A31429"/>
    <w:rsid w:val="00A76611"/>
    <w:rsid w:val="00AA4C79"/>
    <w:rsid w:val="00AB053E"/>
    <w:rsid w:val="00AB34CC"/>
    <w:rsid w:val="00AC0873"/>
    <w:rsid w:val="00AC5EF5"/>
    <w:rsid w:val="00AC7AF0"/>
    <w:rsid w:val="00AE6AA5"/>
    <w:rsid w:val="00B465B5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3395"/>
    <w:rsid w:val="00C260CC"/>
    <w:rsid w:val="00C36279"/>
    <w:rsid w:val="00C70434"/>
    <w:rsid w:val="00C849E8"/>
    <w:rsid w:val="00CA0677"/>
    <w:rsid w:val="00CA6125"/>
    <w:rsid w:val="00CE2CFE"/>
    <w:rsid w:val="00D46592"/>
    <w:rsid w:val="00D65A8E"/>
    <w:rsid w:val="00D756C6"/>
    <w:rsid w:val="00E03599"/>
    <w:rsid w:val="00E21834"/>
    <w:rsid w:val="00E315A3"/>
    <w:rsid w:val="00E85D00"/>
    <w:rsid w:val="00EB6B4C"/>
    <w:rsid w:val="00EF0C6F"/>
    <w:rsid w:val="00EF4995"/>
    <w:rsid w:val="00EF7F32"/>
    <w:rsid w:val="00F4088C"/>
    <w:rsid w:val="00F42362"/>
    <w:rsid w:val="00F42A81"/>
    <w:rsid w:val="00F4410B"/>
    <w:rsid w:val="00F46EE5"/>
    <w:rsid w:val="00F578FD"/>
    <w:rsid w:val="00F8737E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AC7AF0"/>
    <w:rPr>
      <w:rFonts w:ascii="Source Sans Pro" w:eastAsia="Source Han Code JP R" w:hAnsi="Source Sans Pro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 w:after="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C14FCD"/>
    <w:pPr>
      <w:keepNext/>
      <w:keepLines/>
      <w:numPr>
        <w:ilvl w:val="3"/>
        <w:numId w:val="25"/>
      </w:numPr>
      <w:spacing w:before="200" w:after="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C7AF0"/>
    <w:pPr>
      <w:numPr>
        <w:ilvl w:val="0"/>
        <w:numId w:val="0"/>
      </w:numPr>
      <w:outlineLvl w:val="4"/>
    </w:pPr>
    <w:rPr>
      <w:rFonts w:asciiTheme="majorHAnsi" w:eastAsiaTheme="majorEastAsia" w:hAnsiTheme="majorHAnsi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1D6A11"/>
    <w:pPr>
      <w:spacing w:before="180" w:after="180"/>
    </w:pPr>
    <w:rPr>
      <w:sz w:val="20"/>
    </w:r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pPr>
      <w:spacing w:before="36" w:after="36"/>
    </w:p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a4"/>
    <w:pPr>
      <w:keepNext/>
      <w:keepLines/>
      <w:jc w:val="center"/>
    </w:pPr>
  </w:style>
  <w:style w:type="paragraph" w:styleId="aa">
    <w:name w:val="Date"/>
    <w:next w:val="a4"/>
    <w:pPr>
      <w:keepNext/>
      <w:keepLines/>
      <w:jc w:val="center"/>
    </w:pPr>
  </w:style>
  <w:style w:type="paragraph" w:customStyle="1" w:styleId="Abstract">
    <w:name w:val="Abstract"/>
    <w:basedOn w:val="a0"/>
    <w:next w:val="a4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uiPriority w:val="9"/>
    <w:unhideWhenUsed/>
    <w:rsid w:val="003A60B3"/>
    <w:rPr>
      <w:sz w:val="20"/>
    </w:r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F8737E"/>
    <w:pPr>
      <w:spacing w:after="200" w:line="240" w:lineRule="auto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8737E"/>
    <w:pPr>
      <w:keepNext/>
      <w:jc w:val="center"/>
    </w:pPr>
  </w:style>
  <w:style w:type="paragraph" w:customStyle="1" w:styleId="ImageCaption">
    <w:name w:val="Image Caption"/>
    <w:basedOn w:val="TableCaption"/>
    <w:autoRedefine/>
    <w:qFormat/>
    <w:rsid w:val="00F4410B"/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F8737E"/>
    <w:rPr>
      <w:rFonts w:ascii="Source Sans Pro" w:eastAsia="Source Han Sans" w:hAnsi="Source Sans Pro" w:cstheme="majorHAnsi"/>
      <w:b/>
      <w:iCs/>
      <w:szCs w:val="18"/>
    </w:rPr>
  </w:style>
  <w:style w:type="character" w:customStyle="1" w:styleId="VerbatimChar">
    <w:name w:val="Verbatim Char"/>
    <w:basedOn w:val="a1"/>
    <w:uiPriority w:val="1"/>
    <w:qFormat/>
    <w:rsid w:val="008B6F41"/>
    <w:rPr>
      <w:rFonts w:ascii="Source Code Pro" w:eastAsia="Source Han Sans" w:hAnsi="Source Code Pro"/>
    </w:rPr>
  </w:style>
  <w:style w:type="character" w:styleId="af0">
    <w:name w:val="footnote reference"/>
    <w:basedOn w:val="af"/>
    <w:rPr>
      <w:rFonts w:asciiTheme="majorHAnsi" w:eastAsiaTheme="majorEastAsia" w:hAnsiTheme="majorHAnsi" w:cstheme="majorHAnsi"/>
      <w:b/>
      <w:i w:val="0"/>
      <w:iCs/>
      <w:sz w:val="18"/>
      <w:szCs w:val="18"/>
      <w:vertAlign w:val="superscript"/>
    </w:rPr>
  </w:style>
  <w:style w:type="character" w:styleId="af1">
    <w:name w:val="Hyperlink"/>
    <w:basedOn w:val="af"/>
    <w:uiPriority w:val="99"/>
    <w:rPr>
      <w:rFonts w:asciiTheme="majorHAnsi" w:eastAsiaTheme="majorEastAsia" w:hAnsiTheme="majorHAnsi" w:cstheme="majorHAnsi"/>
      <w:b/>
      <w:i w:val="0"/>
      <w:iCs/>
      <w:color w:val="4F81BD" w:themeColor="accent1"/>
      <w:sz w:val="18"/>
      <w:szCs w:val="18"/>
    </w:rPr>
  </w:style>
  <w:style w:type="paragraph" w:styleId="af2">
    <w:name w:val="TOC Heading"/>
    <w:basedOn w:val="1"/>
    <w:next w:val="a0"/>
    <w:autoRedefine/>
    <w:uiPriority w:val="39"/>
    <w:unhideWhenUsed/>
    <w:qFormat/>
    <w:rsid w:val="006840A1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rsid w:val="00CA0677"/>
    <w:pPr>
      <w:spacing w:before="120" w:after="120"/>
    </w:pPr>
    <w:rPr>
      <w:b/>
      <w:bCs/>
      <w:caps/>
      <w:sz w:val="20"/>
      <w:szCs w:val="20"/>
    </w:rPr>
  </w:style>
  <w:style w:type="table" w:customStyle="1" w:styleId="12">
    <w:name w:val="スタイル1"/>
    <w:basedOn w:val="13"/>
    <w:uiPriority w:val="99"/>
    <w:rsid w:val="00825AD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4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pPr>
      <w:spacing w:after="0"/>
    </w:pPr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C14FCD"/>
    <w:rPr>
      <w:rFonts w:ascii="Source Sans Pro" w:eastAsia="Source Han Code JP R" w:hAnsi="Source Sans Pro" w:cstheme="majorBidi"/>
      <w:b/>
      <w:bCs/>
      <w:iCs/>
      <w:color w:val="000000" w:themeColor="text1"/>
    </w:rPr>
  </w:style>
  <w:style w:type="character" w:customStyle="1" w:styleId="50">
    <w:name w:val="見出し 5 (文字)"/>
    <w:basedOn w:val="a1"/>
    <w:link w:val="5"/>
    <w:uiPriority w:val="9"/>
    <w:rsid w:val="00AC7AF0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rsid w:val="00CA0677"/>
    <w:pPr>
      <w:spacing w:after="0"/>
      <w:ind w:left="220"/>
    </w:pPr>
    <w:rPr>
      <w:smallCaps/>
      <w:sz w:val="20"/>
      <w:szCs w:val="20"/>
    </w:rPr>
  </w:style>
  <w:style w:type="paragraph" w:styleId="32">
    <w:name w:val="toc 3"/>
    <w:basedOn w:val="a0"/>
    <w:next w:val="a0"/>
    <w:autoRedefine/>
    <w:uiPriority w:val="39"/>
    <w:unhideWhenUsed/>
    <w:rsid w:val="00CA0677"/>
    <w:pPr>
      <w:spacing w:after="0"/>
      <w:ind w:left="440"/>
    </w:pPr>
    <w:rPr>
      <w:iCs/>
      <w:sz w:val="20"/>
      <w:szCs w:val="20"/>
    </w:rPr>
  </w:style>
  <w:style w:type="character" w:customStyle="1" w:styleId="a5">
    <w:name w:val="本文 (文字)"/>
    <w:basedOn w:val="a1"/>
    <w:link w:val="a4"/>
    <w:rsid w:val="001D6A11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  <w:pPr>
      <w:numPr>
        <w:ilvl w:val="0"/>
        <w:numId w:val="0"/>
      </w:numPr>
    </w:pPr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spacing w:after="0"/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spacing w:after="0"/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spacing w:after="0"/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spacing w:after="0"/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spacing w:after="0"/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spacing w:after="0"/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autoRedefine/>
    <w:qFormat/>
    <w:rsid w:val="001D6A1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Source Code Pro" w:hAnsi="Source Code Pro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94C8A8-433B-2E45-B721-E0A298CEEC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0</TotalTime>
  <Pages>6</Pages>
  <Words>161</Words>
  <Characters>917</Characters>
  <Application>Microsoft Office Word</Application>
  <DocSecurity>0</DocSecurity>
  <Lines>65</Lines>
  <Paragraphs>6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81</cp:revision>
  <dcterms:created xsi:type="dcterms:W3CDTF">2015-10-15T16:19:00Z</dcterms:created>
  <dcterms:modified xsi:type="dcterms:W3CDTF">2018-12-13T18:46:00Z</dcterms:modified>
</cp:coreProperties>
</file>